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04482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</w:p>
    <w:p w14:paraId="0A20D991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</w:p>
    <w:p w14:paraId="294734D8" w14:textId="77777777" w:rsidR="009B4911" w:rsidRDefault="00020354" w:rsidP="009B491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="009B4911" w:rsidRPr="009B4911">
        <w:rPr>
          <w:rFonts w:ascii="Times New Roman" w:hAnsi="Times New Roman" w:cs="Times New Roman"/>
          <w:b/>
          <w:sz w:val="28"/>
        </w:rPr>
        <w:t>Alignment</w:t>
      </w:r>
    </w:p>
    <w:p w14:paraId="2BC2F98B" w14:textId="77777777" w:rsidR="00E64AAF" w:rsidRDefault="00E64AAF" w:rsidP="009B4911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18"/>
        <w:gridCol w:w="5958"/>
      </w:tblGrid>
      <w:tr w:rsidR="00E64AAF" w14:paraId="2DE6232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1EC1060" w14:textId="77777777" w:rsidR="00E64AAF" w:rsidRPr="00E64AAF" w:rsidRDefault="00E64AAF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83D2CA3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0F9C049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0DEB8D9" w14:textId="77777777" w:rsidR="00E64AAF" w:rsidRPr="00E64AAF" w:rsidRDefault="005655CD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2B665372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6F682BCE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0A6564B7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6ED58317" w14:textId="77777777" w:rsidR="005404C8" w:rsidRPr="00F008A7" w:rsidRDefault="005A495B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2630727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C163057">
          <v:shape id="Up Arrow 18" o:spid="_x0000_s1042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A497D42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41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05705FF">
          <v:shape id="Right Arrow 15" o:spid="_x0000_s1040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058DEA3F">
          <v:shape id="Up Arrow 14" o:spid="_x0000_s1039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06027DD">
          <v:rect id="Rectangle 5" o:spid="_x0000_s1038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CF46C85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E60CDE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0142E9EA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5B889AB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4C7BB317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2A3E78D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4AEFDB6B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4F6BEE1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p w14:paraId="0F705691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9056920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4C971A75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F9EAA9F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198A235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012F58E" w14:textId="77777777" w:rsidR="000345F7" w:rsidRPr="009B4911" w:rsidRDefault="005A495B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75045FDD">
          <v:rect id="Rectangle 7" o:spid="_x0000_s1033" style="position:absolute;margin-left:-18pt;margin-top:495.35pt;width:498.15pt;height:35.25pt;z-index:25167667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D3AhAIAAGQ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" fillcolor="white [3201]" strokecolor="white [3212]" strokeweight="2pt">
            <v:textbox>
              <w:txbxContent>
                <w:p w14:paraId="63A1F8E0" w14:textId="77777777" w:rsidR="00CA0A8F" w:rsidRDefault="00CA0A8F" w:rsidP="00CA0A8F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21B47">
                    <w:rPr>
                      <w:rFonts w:ascii="Times New Roman" w:hAnsi="Times New Roman" w:cs="Times New Roman"/>
                    </w:rPr>
                    <w:t>the course makes</w:t>
                  </w:r>
                  <w:r>
                    <w:rPr>
                      <w:rFonts w:ascii="Times New Roman" w:hAnsi="Times New Roman" w:cs="Times New Roman"/>
                    </w:rPr>
                    <w:t xml:space="preserve"> a major contribution. </w:t>
                  </w:r>
                </w:p>
                <w:p w14:paraId="57D595A5" w14:textId="77777777" w:rsidR="007214F5" w:rsidRPr="004D429F" w:rsidRDefault="007214F5" w:rsidP="004D429F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</w:p>
                <w:p w14:paraId="37DAC6D7" w14:textId="77777777" w:rsidR="004D429F" w:rsidRPr="004D429F" w:rsidRDefault="004D429F" w:rsidP="004D429F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3DE93C7">
          <v:rect id="Rectangle 13" o:spid="_x0000_s1034" style="position:absolute;margin-left:228pt;margin-top:210.35pt;width:164.25pt;height:111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" fillcolor="white [3201]" strokecolor="#7f7f7f [1612]" strokeweight="1pt">
            <v:textbox>
              <w:txbxContent>
                <w:p w14:paraId="4185D58E" w14:textId="28A669F3" w:rsidR="00214FE2" w:rsidRPr="00705664" w:rsidRDefault="0056564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F04587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CD801C0">
          <v:rect id="Rectangle 11" o:spid="_x0000_s1035" style="position:absolute;margin-left:24pt;margin-top:210.35pt;width:165pt;height:112.5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DDWpoomwIAAI0FAAAOAAAAAAAAAAAAAAAAAC4CAABkcnMv&#10;ZTJvRG9jLnhtbFBLAQItABQABgAIAAAAIQAqLDB04AAAAAoBAAAPAAAAAAAAAAAAAAAAAPUEAABk&#10;cnMvZG93bnJldi54bWxQSwUGAAAAAAQABADzAAAAAgYAAAAA&#10;" fillcolor="white [3201]" strokecolor="#7f7f7f [1612]" strokeweight="1pt">
            <v:textbox>
              <w:txbxContent>
                <w:p w14:paraId="33091DE8" w14:textId="76C68887" w:rsidR="00214FE2" w:rsidRPr="00705664" w:rsidRDefault="005404C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 3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EC4ABC">
                    <w:rPr>
                      <w:rFonts w:ascii="Times New Roman" w:hAnsi="Times New Roman" w:cs="Times New Roman"/>
                      <w:noProof/>
                      <w:sz w:val="24"/>
                      <w:szCs w:val="24"/>
                    </w:rPr>
                    <w:t>CSE 101</w:t>
                  </w:r>
                  <w:bookmarkStart w:id="0" w:name="_GoBack"/>
                  <w:bookmarkEnd w:id="0"/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5C7EF08">
          <v:rect id="Rectangle 12" o:spid="_x0000_s1036" style="position:absolute;margin-left:228pt;margin-top:52.05pt;width:164.25pt;height:113.2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LsJabuaAgAAjgUAAA4AAAAAAAAAAAAAAAAALgIAAGRycy9l&#10;Mm9Eb2MueG1sUEsBAi0AFAAGAAgAAAAhAGqi6u/gAAAACwEAAA8AAAAAAAAAAAAAAAAA9AQAAGRy&#10;cy9kb3ducmV2LnhtbFBLBQYAAAAABAAEAPMAAAABBgAAAAA=&#10;" fillcolor="white [3201]" strokecolor="#7f7f7f [1612]" strokeweight="1pt">
            <v:textbox>
              <w:txbxContent>
                <w:p w14:paraId="7D8214FF" w14:textId="133B48D3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 2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229B5F0">
          <v:rect id="Rectangle 10" o:spid="_x0000_s1037" style="position:absolute;margin-left:24pt;margin-top:52.1pt;width:165pt;height:114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" fillcolor="white [3201]" strokecolor="#7f7f7f [1612]" strokeweight="1pt">
            <v:textbox>
              <w:txbxContent>
                <w:p w14:paraId="18214B4D" w14:textId="0A160A5E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CSE</w:t>
                  </w:r>
                  <w:r w:rsidR="00F04587">
                    <w:rPr>
                      <w:rFonts w:ascii="Times New Roman" w:hAnsi="Times New Roman" w:cs="Times New Roman"/>
                      <w:i/>
                    </w:rPr>
                    <w:t xml:space="preserve"> </w:t>
                  </w:r>
                  <w:r w:rsidR="00F04587" w:rsidRPr="00F04587">
                    <w:rPr>
                      <w:rFonts w:ascii="Times New Roman" w:hAnsi="Times New Roman" w:cs="Times New Roman"/>
                      <w:i/>
                    </w:rPr>
                    <w:t>101</w:t>
                  </w:r>
                </w:p>
              </w:txbxContent>
            </v:textbox>
          </v:rect>
        </w:pict>
      </w:r>
      <w:r w:rsidR="009B4911"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05357C3A" wp14:editId="6FEB6DD9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345F7" w:rsidRPr="009B4911" w:rsidSect="00822BB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26A9D4" w14:textId="77777777" w:rsidR="005A495B" w:rsidRDefault="005A495B" w:rsidP="00BC1621">
      <w:pPr>
        <w:spacing w:after="0" w:line="240" w:lineRule="auto"/>
      </w:pPr>
      <w:r>
        <w:separator/>
      </w:r>
    </w:p>
  </w:endnote>
  <w:endnote w:type="continuationSeparator" w:id="0">
    <w:p w14:paraId="61A100A3" w14:textId="77777777" w:rsidR="005A495B" w:rsidRDefault="005A495B" w:rsidP="00BC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3288E" w14:textId="77777777" w:rsidR="005A495B" w:rsidRDefault="005A495B" w:rsidP="00BC1621">
      <w:pPr>
        <w:spacing w:after="0" w:line="240" w:lineRule="auto"/>
      </w:pPr>
      <w:r>
        <w:separator/>
      </w:r>
    </w:p>
  </w:footnote>
  <w:footnote w:type="continuationSeparator" w:id="0">
    <w:p w14:paraId="641027BE" w14:textId="77777777" w:rsidR="005A495B" w:rsidRDefault="005A495B" w:rsidP="00BC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201C5" w14:textId="77777777" w:rsidR="00BC1621" w:rsidRPr="00BC1621" w:rsidRDefault="00BC1621">
    <w:pPr>
      <w:pStyle w:val="Header"/>
      <w:rPr>
        <w:rFonts w:ascii="Times New Roman" w:hAnsi="Times New Roman" w:cs="Times New Roman"/>
        <w:sz w:val="18"/>
      </w:rPr>
    </w:pPr>
    <w:r w:rsidRPr="00BC1621">
      <w:rPr>
        <w:rFonts w:ascii="Times New Roman" w:hAnsi="Times New Roman" w:cs="Times New Roman"/>
        <w:sz w:val="18"/>
      </w:rPr>
      <w:t xml:space="preserve">Template </w:t>
    </w:r>
    <w:r w:rsidR="007F69C5">
      <w:rPr>
        <w:rFonts w:ascii="Times New Roman" w:hAnsi="Times New Roman" w:cs="Times New Roman"/>
        <w:sz w:val="18"/>
      </w:rPr>
      <w:t>3-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tDAxN7S0NDZV0lEKTi0uzszPAykwqgUANSq8iSwAAAA="/>
  </w:docVars>
  <w:rsids>
    <w:rsidRoot w:val="00594FBE"/>
    <w:rsid w:val="00020354"/>
    <w:rsid w:val="00021B47"/>
    <w:rsid w:val="000345F7"/>
    <w:rsid w:val="00047F02"/>
    <w:rsid w:val="001121E1"/>
    <w:rsid w:val="001164E5"/>
    <w:rsid w:val="00117413"/>
    <w:rsid w:val="00214FE2"/>
    <w:rsid w:val="00442904"/>
    <w:rsid w:val="004D429F"/>
    <w:rsid w:val="005404C8"/>
    <w:rsid w:val="005655CD"/>
    <w:rsid w:val="00565648"/>
    <w:rsid w:val="00594FBE"/>
    <w:rsid w:val="005A495B"/>
    <w:rsid w:val="005A7C78"/>
    <w:rsid w:val="005E3375"/>
    <w:rsid w:val="00626DDB"/>
    <w:rsid w:val="006556E3"/>
    <w:rsid w:val="006948E0"/>
    <w:rsid w:val="00705664"/>
    <w:rsid w:val="007214F5"/>
    <w:rsid w:val="007F69C5"/>
    <w:rsid w:val="008021D0"/>
    <w:rsid w:val="00810D7E"/>
    <w:rsid w:val="00822BB0"/>
    <w:rsid w:val="008B4167"/>
    <w:rsid w:val="008C689E"/>
    <w:rsid w:val="00925F3D"/>
    <w:rsid w:val="00976D7A"/>
    <w:rsid w:val="00990CA6"/>
    <w:rsid w:val="009B4911"/>
    <w:rsid w:val="00A1501B"/>
    <w:rsid w:val="00BC1621"/>
    <w:rsid w:val="00C61EAE"/>
    <w:rsid w:val="00C91337"/>
    <w:rsid w:val="00CA0A8F"/>
    <w:rsid w:val="00D00EF0"/>
    <w:rsid w:val="00D2605B"/>
    <w:rsid w:val="00E64AAF"/>
    <w:rsid w:val="00EC4ABC"/>
    <w:rsid w:val="00EE29B2"/>
    <w:rsid w:val="00F045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5354D9E0"/>
  <w15:docId w15:val="{B15AFED1-FE11-456E-8F75-C27BD172D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A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621"/>
  </w:style>
  <w:style w:type="paragraph" w:styleId="Footer">
    <w:name w:val="footer"/>
    <w:basedOn w:val="Normal"/>
    <w:link w:val="Foot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2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6:00:00Z</dcterms:created>
  <dcterms:modified xsi:type="dcterms:W3CDTF">2020-02-26T16:47:00Z</dcterms:modified>
</cp:coreProperties>
</file>